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F08616" w14:textId="01305B31" w:rsidR="00147AF5" w:rsidRPr="00147AF5" w:rsidRDefault="00147AF5" w:rsidP="00147AF5">
      <w:pPr>
        <w:rPr>
          <w:b/>
        </w:rPr>
      </w:pPr>
      <w:r w:rsidRPr="00147AF5">
        <w:rPr>
          <w:b/>
        </w:rPr>
        <w:t>To:</w:t>
      </w:r>
    </w:p>
    <w:p w14:paraId="6554CD89" w14:textId="77777777" w:rsidR="00147AF5" w:rsidRPr="00147AF5" w:rsidRDefault="00147AF5" w:rsidP="00147AF5">
      <w:pPr>
        <w:rPr>
          <w:b/>
        </w:rPr>
      </w:pPr>
      <w:r w:rsidRPr="00147AF5">
        <w:rPr>
          <w:b/>
        </w:rPr>
        <w:t>From:</w:t>
      </w:r>
    </w:p>
    <w:p w14:paraId="015DEEEB" w14:textId="53E383DF" w:rsidR="00147AF5" w:rsidRPr="00147AF5" w:rsidRDefault="00147AF5" w:rsidP="00147AF5">
      <w:pPr>
        <w:rPr>
          <w:b/>
        </w:rPr>
      </w:pPr>
      <w:r w:rsidRPr="00147AF5">
        <w:rPr>
          <w:b/>
        </w:rPr>
        <w:t>Subject</w:t>
      </w:r>
      <w:r w:rsidR="001314D7">
        <w:rPr>
          <w:b/>
        </w:rPr>
        <w:t>: AICM National Conference</w:t>
      </w:r>
    </w:p>
    <w:p w14:paraId="1B2D7B87" w14:textId="7A159D1C" w:rsidR="008A62DE" w:rsidRDefault="001314D7" w:rsidP="00147AF5">
      <w:r>
        <w:t xml:space="preserve">I write seeking </w:t>
      </w:r>
      <w:r w:rsidR="00147AF5">
        <w:t xml:space="preserve">approval </w:t>
      </w:r>
      <w:r w:rsidR="00B30EC9">
        <w:t xml:space="preserve">for </w:t>
      </w:r>
      <w:r w:rsidR="00B30EC9" w:rsidRPr="00B30EC9">
        <w:rPr>
          <w:highlight w:val="yellow"/>
        </w:rPr>
        <w:t>myself/and x of our team</w:t>
      </w:r>
      <w:r w:rsidR="00B30EC9">
        <w:t xml:space="preserve"> </w:t>
      </w:r>
      <w:r w:rsidR="00147AF5">
        <w:t xml:space="preserve">to attend the Australian Institute of Credit Management’s </w:t>
      </w:r>
      <w:r w:rsidR="008A62DE">
        <w:t>20</w:t>
      </w:r>
      <w:r w:rsidR="003F5EE9">
        <w:t>2</w:t>
      </w:r>
      <w:r w:rsidR="00034672">
        <w:t>5</w:t>
      </w:r>
      <w:r w:rsidR="00171F43">
        <w:t xml:space="preserve"> </w:t>
      </w:r>
      <w:r w:rsidR="00147AF5">
        <w:t xml:space="preserve">National </w:t>
      </w:r>
      <w:r w:rsidR="00EB61E9">
        <w:t>C</w:t>
      </w:r>
      <w:r w:rsidR="00147AF5">
        <w:t>onference —Australia’s largest gathering of credit professional</w:t>
      </w:r>
      <w:r w:rsidR="008A62DE">
        <w:t>s.</w:t>
      </w:r>
    </w:p>
    <w:p w14:paraId="54EA12E3" w14:textId="3D78F7DB" w:rsidR="00171F43" w:rsidRDefault="00171F43" w:rsidP="00147AF5">
      <w:r>
        <w:t xml:space="preserve">The conference will be held at </w:t>
      </w:r>
      <w:r w:rsidR="000F65D2">
        <w:t xml:space="preserve">the </w:t>
      </w:r>
      <w:r w:rsidR="008871BA">
        <w:t>J.W. Marriott on the Gold Coast</w:t>
      </w:r>
      <w:r>
        <w:t xml:space="preserve"> from Wednesday 1</w:t>
      </w:r>
      <w:r w:rsidR="00966225">
        <w:t>5</w:t>
      </w:r>
      <w:r>
        <w:t xml:space="preserve"> to Friday </w:t>
      </w:r>
      <w:r w:rsidR="00201508">
        <w:t>1</w:t>
      </w:r>
      <w:r w:rsidR="00966225">
        <w:t>7</w:t>
      </w:r>
      <w:r>
        <w:t xml:space="preserve"> October 202</w:t>
      </w:r>
      <w:r w:rsidR="00966225">
        <w:t>5</w:t>
      </w:r>
      <w:r>
        <w:t xml:space="preserve">. </w:t>
      </w:r>
    </w:p>
    <w:p w14:paraId="31EE95E9" w14:textId="0B16877B" w:rsidR="00B30EC9" w:rsidRDefault="00B30EC9" w:rsidP="00147AF5">
      <w:r>
        <w:t>Attending t</w:t>
      </w:r>
      <w:r w:rsidR="00194C13">
        <w:t>his conference will</w:t>
      </w:r>
      <w:r>
        <w:t xml:space="preserve">: </w:t>
      </w:r>
    </w:p>
    <w:p w14:paraId="54528652" w14:textId="58A94671" w:rsidR="00B30EC9" w:rsidRDefault="00B30EC9" w:rsidP="00E965F6">
      <w:pPr>
        <w:pStyle w:val="ListParagraph"/>
        <w:numPr>
          <w:ilvl w:val="0"/>
          <w:numId w:val="3"/>
        </w:numPr>
        <w:spacing w:after="0"/>
      </w:pPr>
      <w:r>
        <w:t>U</w:t>
      </w:r>
      <w:r w:rsidR="00147AF5">
        <w:t xml:space="preserve">pskill </w:t>
      </w:r>
      <w:r w:rsidRPr="001314D7">
        <w:rPr>
          <w:highlight w:val="yellow"/>
        </w:rPr>
        <w:t>me/us</w:t>
      </w:r>
      <w:r>
        <w:t xml:space="preserve"> </w:t>
      </w:r>
      <w:r w:rsidR="00147AF5">
        <w:t>at specialised learning sessions</w:t>
      </w:r>
      <w:r>
        <w:t>.</w:t>
      </w:r>
    </w:p>
    <w:p w14:paraId="2C468137" w14:textId="6484E099" w:rsidR="00B30EC9" w:rsidRDefault="00B30EC9" w:rsidP="00E965F6">
      <w:pPr>
        <w:pStyle w:val="ListParagraph"/>
        <w:numPr>
          <w:ilvl w:val="0"/>
          <w:numId w:val="3"/>
        </w:numPr>
        <w:spacing w:after="0"/>
      </w:pPr>
      <w:r>
        <w:t xml:space="preserve">Provide updates on </w:t>
      </w:r>
      <w:r w:rsidR="00147AF5">
        <w:t xml:space="preserve">the latest industry trends </w:t>
      </w:r>
      <w:r>
        <w:t>and changes in legislation.</w:t>
      </w:r>
    </w:p>
    <w:p w14:paraId="39123724" w14:textId="1AE529E4" w:rsidR="00B30EC9" w:rsidRDefault="00B30EC9" w:rsidP="00E965F6">
      <w:pPr>
        <w:pStyle w:val="ListParagraph"/>
        <w:numPr>
          <w:ilvl w:val="0"/>
          <w:numId w:val="3"/>
        </w:numPr>
        <w:spacing w:after="0"/>
      </w:pPr>
      <w:r>
        <w:t xml:space="preserve">Provide connections </w:t>
      </w:r>
      <w:r w:rsidR="00147AF5">
        <w:t>with credit professionals</w:t>
      </w:r>
      <w:r>
        <w:t xml:space="preserve"> with similar operations/challenges.</w:t>
      </w:r>
    </w:p>
    <w:p w14:paraId="7FA441D1" w14:textId="11A6665F" w:rsidR="00147AF5" w:rsidRDefault="00B30EC9" w:rsidP="00E965F6">
      <w:pPr>
        <w:pStyle w:val="ListParagraph"/>
        <w:numPr>
          <w:ilvl w:val="0"/>
          <w:numId w:val="3"/>
        </w:numPr>
        <w:spacing w:after="0"/>
      </w:pPr>
      <w:r>
        <w:t xml:space="preserve">Demonstrate the </w:t>
      </w:r>
      <w:r w:rsidR="00147AF5">
        <w:t>latest products, technology &amp; services</w:t>
      </w:r>
      <w:r>
        <w:t xml:space="preserve"> at the only credit specific trade expo in Australia.</w:t>
      </w:r>
    </w:p>
    <w:p w14:paraId="37B20362" w14:textId="77777777" w:rsidR="00E965F6" w:rsidRDefault="00E965F6" w:rsidP="00E965F6">
      <w:pPr>
        <w:pStyle w:val="ListParagraph"/>
        <w:spacing w:after="0"/>
        <w:ind w:left="1080"/>
      </w:pPr>
    </w:p>
    <w:p w14:paraId="2623E172" w14:textId="4906854F" w:rsidR="00147AF5" w:rsidRDefault="00B30EC9" w:rsidP="00E965F6">
      <w:pPr>
        <w:spacing w:after="0"/>
      </w:pPr>
      <w:r>
        <w:t>The agenda include</w:t>
      </w:r>
      <w:r w:rsidR="00EB61E9">
        <w:t>s</w:t>
      </w:r>
      <w:r w:rsidR="00147AF5">
        <w:t>:</w:t>
      </w:r>
    </w:p>
    <w:p w14:paraId="498C8DD5" w14:textId="70240FF0" w:rsidR="00147AF5" w:rsidRDefault="00147AF5" w:rsidP="00E965F6">
      <w:pPr>
        <w:pStyle w:val="ListParagraph"/>
        <w:numPr>
          <w:ilvl w:val="0"/>
          <w:numId w:val="3"/>
        </w:numPr>
        <w:spacing w:after="0"/>
      </w:pPr>
      <w:r>
        <w:t xml:space="preserve">Breakout sessions </w:t>
      </w:r>
      <w:r w:rsidR="001314D7">
        <w:t>with deep dives into s</w:t>
      </w:r>
      <w:r w:rsidR="00B30EC9">
        <w:t xml:space="preserve">pecific </w:t>
      </w:r>
      <w:r w:rsidR="001314D7">
        <w:t>areas of credit</w:t>
      </w:r>
    </w:p>
    <w:p w14:paraId="3029FFCB" w14:textId="76A19FA0" w:rsidR="00147AF5" w:rsidRDefault="00B30EC9" w:rsidP="00E965F6">
      <w:pPr>
        <w:pStyle w:val="ListParagraph"/>
        <w:numPr>
          <w:ilvl w:val="0"/>
          <w:numId w:val="3"/>
        </w:numPr>
        <w:spacing w:after="0"/>
      </w:pPr>
      <w:r>
        <w:t>Presentations by credit professionals providing insights into how they adapt to challenges we all face.</w:t>
      </w:r>
    </w:p>
    <w:p w14:paraId="5646D94C" w14:textId="32846333" w:rsidR="00147AF5" w:rsidRDefault="00147AF5" w:rsidP="00E965F6">
      <w:pPr>
        <w:pStyle w:val="ListParagraph"/>
        <w:numPr>
          <w:ilvl w:val="0"/>
          <w:numId w:val="3"/>
        </w:numPr>
        <w:spacing w:after="0"/>
      </w:pPr>
      <w:r>
        <w:t>Keynotes focused on emerging technologies like AI, automation and machine learning</w:t>
      </w:r>
    </w:p>
    <w:p w14:paraId="06170D3F" w14:textId="142B45EC" w:rsidR="00147AF5" w:rsidRDefault="00147AF5" w:rsidP="00E965F6">
      <w:pPr>
        <w:pStyle w:val="ListParagraph"/>
        <w:numPr>
          <w:ilvl w:val="0"/>
          <w:numId w:val="3"/>
        </w:numPr>
        <w:spacing w:after="0"/>
      </w:pPr>
      <w:r>
        <w:t xml:space="preserve">Networking opportunities with </w:t>
      </w:r>
      <w:r w:rsidR="00B30EC9">
        <w:t>hundreds of credit p</w:t>
      </w:r>
      <w:r>
        <w:t>rofessionals</w:t>
      </w:r>
      <w:r w:rsidR="00B30EC9">
        <w:t xml:space="preserve"> </w:t>
      </w:r>
      <w:r>
        <w:t>and thought leaders</w:t>
      </w:r>
      <w:r w:rsidR="00B30EC9">
        <w:t xml:space="preserve"> in the industry</w:t>
      </w:r>
    </w:p>
    <w:p w14:paraId="3D63CBC2" w14:textId="634888C7" w:rsidR="00147AF5" w:rsidRDefault="00147AF5" w:rsidP="00E965F6">
      <w:pPr>
        <w:pStyle w:val="ListParagraph"/>
        <w:numPr>
          <w:ilvl w:val="0"/>
          <w:numId w:val="3"/>
        </w:numPr>
        <w:spacing w:after="0"/>
      </w:pPr>
      <w:r>
        <w:t xml:space="preserve">Post-conference access to </w:t>
      </w:r>
      <w:r w:rsidR="00B30EC9">
        <w:t>presentations.</w:t>
      </w:r>
    </w:p>
    <w:p w14:paraId="5CB07892" w14:textId="77777777" w:rsidR="00E965F6" w:rsidRDefault="00E965F6" w:rsidP="00147AF5"/>
    <w:p w14:paraId="05DCEBE0" w14:textId="5B9A7746" w:rsidR="00147AF5" w:rsidRDefault="00147AF5" w:rsidP="00147AF5">
      <w:r>
        <w:t xml:space="preserve">By attending, I </w:t>
      </w:r>
      <w:r w:rsidR="00B30EC9">
        <w:t xml:space="preserve">will gain insights into solutions and opportunities for </w:t>
      </w:r>
      <w:r w:rsidR="00B30EC9" w:rsidRPr="00201508">
        <w:rPr>
          <w:highlight w:val="yellow"/>
        </w:rPr>
        <w:t>me/us</w:t>
      </w:r>
      <w:r w:rsidR="00B30EC9">
        <w:t xml:space="preserve"> to implement</w:t>
      </w:r>
      <w:r>
        <w:t xml:space="preserve">. With this in mind, </w:t>
      </w:r>
      <w:r w:rsidRPr="001314D7">
        <w:rPr>
          <w:highlight w:val="yellow"/>
        </w:rPr>
        <w:t>I’d</w:t>
      </w:r>
      <w:r w:rsidR="001314D7" w:rsidRPr="001314D7">
        <w:rPr>
          <w:highlight w:val="yellow"/>
        </w:rPr>
        <w:t>/we’d</w:t>
      </w:r>
      <w:r>
        <w:t xml:space="preserve"> focus on</w:t>
      </w:r>
      <w:r w:rsidR="00B30EC9">
        <w:t xml:space="preserve"> </w:t>
      </w:r>
      <w:r>
        <w:t>finding solutions for these projects:</w:t>
      </w:r>
    </w:p>
    <w:p w14:paraId="6426FB6C" w14:textId="77777777" w:rsidR="00147AF5" w:rsidRPr="00B30EC9" w:rsidRDefault="00147AF5" w:rsidP="00147AF5">
      <w:pPr>
        <w:rPr>
          <w:highlight w:val="yellow"/>
        </w:rPr>
      </w:pPr>
      <w:r w:rsidRPr="00B30EC9">
        <w:rPr>
          <w:highlight w:val="yellow"/>
        </w:rPr>
        <w:t>- [add project or initiative]</w:t>
      </w:r>
    </w:p>
    <w:p w14:paraId="46885260" w14:textId="77777777" w:rsidR="00147AF5" w:rsidRDefault="00147AF5" w:rsidP="00147AF5">
      <w:r w:rsidRPr="00B30EC9">
        <w:rPr>
          <w:highlight w:val="yellow"/>
        </w:rPr>
        <w:t>- [add project or initiative]</w:t>
      </w:r>
    </w:p>
    <w:p w14:paraId="2FE6CA6A" w14:textId="412BC509" w:rsidR="00147AF5" w:rsidRDefault="00147AF5" w:rsidP="00147AF5">
      <w:r>
        <w:t>Here's a breakdown of expenses, which include discounted rates with conference hotels. To</w:t>
      </w:r>
      <w:r w:rsidR="00E965F6">
        <w:t xml:space="preserve"> </w:t>
      </w:r>
      <w:r>
        <w:t xml:space="preserve">reduce costs, I'd like to register before </w:t>
      </w:r>
      <w:r w:rsidR="00176F18">
        <w:t>31</w:t>
      </w:r>
      <w:r w:rsidR="000F65D2">
        <w:t xml:space="preserve"> </w:t>
      </w:r>
      <w:r w:rsidR="00176F18">
        <w:t>May</w:t>
      </w:r>
      <w:r w:rsidR="0054649E">
        <w:t xml:space="preserve"> 202</w:t>
      </w:r>
      <w:r w:rsidR="00176F18">
        <w:t>5</w:t>
      </w:r>
      <w:r>
        <w:t xml:space="preserve">, </w:t>
      </w:r>
      <w:r w:rsidR="00EB61E9">
        <w:t>allowing access to</w:t>
      </w:r>
      <w:r>
        <w:t xml:space="preserve"> early bird pricing.</w:t>
      </w:r>
    </w:p>
    <w:p w14:paraId="43F02324" w14:textId="77777777" w:rsidR="00147AF5" w:rsidRDefault="00147AF5" w:rsidP="00E965F6">
      <w:pPr>
        <w:pStyle w:val="ListParagraph"/>
        <w:numPr>
          <w:ilvl w:val="0"/>
          <w:numId w:val="4"/>
        </w:numPr>
      </w:pPr>
      <w:r>
        <w:t>Airfare: $ xxx</w:t>
      </w:r>
    </w:p>
    <w:p w14:paraId="6E8105B9" w14:textId="77777777" w:rsidR="00147AF5" w:rsidRDefault="00147AF5" w:rsidP="00E965F6">
      <w:pPr>
        <w:pStyle w:val="ListParagraph"/>
        <w:numPr>
          <w:ilvl w:val="0"/>
          <w:numId w:val="4"/>
        </w:numPr>
      </w:pPr>
      <w:r>
        <w:t>Transportation (between airport and hotel): $xx</w:t>
      </w:r>
    </w:p>
    <w:p w14:paraId="66C58EC1" w14:textId="77777777" w:rsidR="00147AF5" w:rsidRDefault="00147AF5" w:rsidP="00E965F6">
      <w:pPr>
        <w:pStyle w:val="ListParagraph"/>
        <w:numPr>
          <w:ilvl w:val="0"/>
          <w:numId w:val="4"/>
        </w:numPr>
      </w:pPr>
      <w:r>
        <w:t>Hotel: (3 nights at $xxx) $xxx</w:t>
      </w:r>
    </w:p>
    <w:p w14:paraId="44026864" w14:textId="77777777" w:rsidR="00147AF5" w:rsidRDefault="00147AF5" w:rsidP="00E965F6">
      <w:pPr>
        <w:pStyle w:val="ListParagraph"/>
        <w:numPr>
          <w:ilvl w:val="0"/>
          <w:numId w:val="4"/>
        </w:numPr>
      </w:pPr>
      <w:r>
        <w:t>Registration Fee: $ xxx</w:t>
      </w:r>
    </w:p>
    <w:p w14:paraId="2B6B9BD9" w14:textId="77777777" w:rsidR="00147AF5" w:rsidRDefault="00147AF5" w:rsidP="00E965F6">
      <w:pPr>
        <w:pStyle w:val="ListParagraph"/>
        <w:numPr>
          <w:ilvl w:val="0"/>
          <w:numId w:val="4"/>
        </w:numPr>
      </w:pPr>
      <w:r>
        <w:t xml:space="preserve">Total: $ </w:t>
      </w:r>
      <w:proofErr w:type="spellStart"/>
      <w:r>
        <w:t>x,xxx</w:t>
      </w:r>
      <w:proofErr w:type="spellEnd"/>
    </w:p>
    <w:p w14:paraId="5FA7A906" w14:textId="1D4644DF" w:rsidR="00147AF5" w:rsidRDefault="00147AF5" w:rsidP="00147AF5">
      <w:r>
        <w:t xml:space="preserve">I look forward to </w:t>
      </w:r>
      <w:r w:rsidR="00B30EC9">
        <w:t xml:space="preserve">attending the National Conference and returning with ideas to </w:t>
      </w:r>
      <w:r>
        <w:t xml:space="preserve">strengthen </w:t>
      </w:r>
      <w:r w:rsidR="00EB61E9">
        <w:t>our businesses</w:t>
      </w:r>
      <w:r w:rsidR="00B30EC9">
        <w:t xml:space="preserve"> credit function</w:t>
      </w:r>
      <w:r w:rsidR="001314D7">
        <w:t xml:space="preserve">, </w:t>
      </w:r>
      <w:r>
        <w:t>drive ROI</w:t>
      </w:r>
      <w:r w:rsidR="001314D7">
        <w:t xml:space="preserve"> and reduce</w:t>
      </w:r>
      <w:r w:rsidR="00EB61E9">
        <w:t xml:space="preserve"> </w:t>
      </w:r>
      <w:r w:rsidR="001314D7">
        <w:t xml:space="preserve">our </w:t>
      </w:r>
      <w:r w:rsidR="00963403">
        <w:t>firm’s</w:t>
      </w:r>
      <w:r w:rsidR="001314D7">
        <w:t xml:space="preserve"> investment in working capital.</w:t>
      </w:r>
    </w:p>
    <w:p w14:paraId="3E0C3428" w14:textId="787CD7AB" w:rsidR="00147AF5" w:rsidRDefault="00147AF5" w:rsidP="00147AF5">
      <w:r>
        <w:t>Thank you for considering this request</w:t>
      </w:r>
      <w:r w:rsidR="001314D7">
        <w:t xml:space="preserve"> and I look forward to your approval.</w:t>
      </w:r>
    </w:p>
    <w:p w14:paraId="6CFFA640" w14:textId="37C66A9D" w:rsidR="001C44B9" w:rsidRDefault="001314D7" w:rsidP="00147AF5">
      <w:r>
        <w:t>Kind r</w:t>
      </w:r>
      <w:r w:rsidR="00147AF5">
        <w:t>egards</w:t>
      </w:r>
    </w:p>
    <w:sectPr w:rsidR="001C44B9">
      <w:head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4E85F7" w14:textId="77777777" w:rsidR="00252684" w:rsidRDefault="00252684" w:rsidP="00EB61E9">
      <w:pPr>
        <w:spacing w:after="0" w:line="240" w:lineRule="auto"/>
      </w:pPr>
      <w:r>
        <w:separator/>
      </w:r>
    </w:p>
  </w:endnote>
  <w:endnote w:type="continuationSeparator" w:id="0">
    <w:p w14:paraId="36D5030A" w14:textId="77777777" w:rsidR="00252684" w:rsidRDefault="00252684" w:rsidP="00EB61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A65ED5" w14:textId="77777777" w:rsidR="00252684" w:rsidRDefault="00252684" w:rsidP="00EB61E9">
      <w:pPr>
        <w:spacing w:after="0" w:line="240" w:lineRule="auto"/>
      </w:pPr>
      <w:r>
        <w:separator/>
      </w:r>
    </w:p>
  </w:footnote>
  <w:footnote w:type="continuationSeparator" w:id="0">
    <w:p w14:paraId="67825F28" w14:textId="77777777" w:rsidR="00252684" w:rsidRDefault="00252684" w:rsidP="00EB61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346C7E" w14:textId="77777777" w:rsidR="00EB61E9" w:rsidRPr="00963403" w:rsidRDefault="00EB61E9" w:rsidP="00EB61E9">
    <w:pPr>
      <w:pStyle w:val="Title"/>
      <w:rPr>
        <w:b/>
        <w:bCs/>
        <w:i/>
        <w:iCs/>
      </w:rPr>
    </w:pPr>
    <w:r w:rsidRPr="00963403">
      <w:rPr>
        <w:b/>
        <w:bCs/>
        <w:i/>
        <w:iCs/>
      </w:rPr>
      <w:t>AICM National Conference</w:t>
    </w:r>
  </w:p>
  <w:p w14:paraId="6B14739C" w14:textId="77777777" w:rsidR="00EB61E9" w:rsidRDefault="00EB61E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3F28E6"/>
    <w:multiLevelType w:val="hybridMultilevel"/>
    <w:tmpl w:val="8BA80D3E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38B36FC1"/>
    <w:multiLevelType w:val="hybridMultilevel"/>
    <w:tmpl w:val="CE32C9C0"/>
    <w:lvl w:ilvl="0" w:tplc="8902AF8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15E625B"/>
    <w:multiLevelType w:val="hybridMultilevel"/>
    <w:tmpl w:val="2326AF66"/>
    <w:lvl w:ilvl="0" w:tplc="8902AF84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790D3898"/>
    <w:multiLevelType w:val="hybridMultilevel"/>
    <w:tmpl w:val="D9567AE4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322663053">
    <w:abstractNumId w:val="1"/>
  </w:num>
  <w:num w:numId="2" w16cid:durableId="2062515710">
    <w:abstractNumId w:val="2"/>
  </w:num>
  <w:num w:numId="3" w16cid:durableId="1134178909">
    <w:abstractNumId w:val="0"/>
  </w:num>
  <w:num w:numId="4" w16cid:durableId="210668298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zN7EwNTU2NDU0NLdU0lEKTi0uzszPAykwqgUABgW2PiwAAAA="/>
  </w:docVars>
  <w:rsids>
    <w:rsidRoot w:val="00147AF5"/>
    <w:rsid w:val="00034672"/>
    <w:rsid w:val="0006736A"/>
    <w:rsid w:val="000940C9"/>
    <w:rsid w:val="000F65D2"/>
    <w:rsid w:val="001314D7"/>
    <w:rsid w:val="00147AF5"/>
    <w:rsid w:val="00171F43"/>
    <w:rsid w:val="00176F18"/>
    <w:rsid w:val="00194C13"/>
    <w:rsid w:val="001C44B9"/>
    <w:rsid w:val="00201508"/>
    <w:rsid w:val="00201E4F"/>
    <w:rsid w:val="00252684"/>
    <w:rsid w:val="003F5EE9"/>
    <w:rsid w:val="00431C18"/>
    <w:rsid w:val="0046273C"/>
    <w:rsid w:val="0054140B"/>
    <w:rsid w:val="00541869"/>
    <w:rsid w:val="0054649E"/>
    <w:rsid w:val="005E6F74"/>
    <w:rsid w:val="006E04CE"/>
    <w:rsid w:val="008871BA"/>
    <w:rsid w:val="008A62DE"/>
    <w:rsid w:val="00963403"/>
    <w:rsid w:val="00966225"/>
    <w:rsid w:val="009E7D77"/>
    <w:rsid w:val="00A56924"/>
    <w:rsid w:val="00A626FE"/>
    <w:rsid w:val="00AC4A21"/>
    <w:rsid w:val="00B30EC9"/>
    <w:rsid w:val="00B647AD"/>
    <w:rsid w:val="00C2497E"/>
    <w:rsid w:val="00C63163"/>
    <w:rsid w:val="00C9155A"/>
    <w:rsid w:val="00C91FB4"/>
    <w:rsid w:val="00CC2326"/>
    <w:rsid w:val="00DB64C4"/>
    <w:rsid w:val="00E13B20"/>
    <w:rsid w:val="00E575EF"/>
    <w:rsid w:val="00E75D0B"/>
    <w:rsid w:val="00E965F6"/>
    <w:rsid w:val="00EB61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463FCC"/>
  <w15:chartTrackingRefBased/>
  <w15:docId w15:val="{89574998-EF00-44AB-8749-D261AAB9F0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47AF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47AF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B30EC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965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65F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B61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61E9"/>
  </w:style>
  <w:style w:type="paragraph" w:styleId="Footer">
    <w:name w:val="footer"/>
    <w:basedOn w:val="Normal"/>
    <w:link w:val="FooterChar"/>
    <w:uiPriority w:val="99"/>
    <w:unhideWhenUsed/>
    <w:rsid w:val="00EB61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61E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484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customXml" Target="../customXml/item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37B276336D2243816BF89BDB658494" ma:contentTypeVersion="16" ma:contentTypeDescription="Create a new document." ma:contentTypeScope="" ma:versionID="90c4066f6561045ec968635e37038758">
  <xsd:schema xmlns:xsd="http://www.w3.org/2001/XMLSchema" xmlns:xs="http://www.w3.org/2001/XMLSchema" xmlns:p="http://schemas.microsoft.com/office/2006/metadata/properties" xmlns:ns2="5cbff3ae-bb36-4433-b19d-fce36c9949b8" xmlns:ns3="59f50d60-6661-4a14-9261-fee6e84d0ee9" targetNamespace="http://schemas.microsoft.com/office/2006/metadata/properties" ma:root="true" ma:fieldsID="7a5cdb2a53fbbb4c0b0f72d7178661df" ns2:_="" ns3:_="">
    <xsd:import namespace="5cbff3ae-bb36-4433-b19d-fce36c9949b8"/>
    <xsd:import namespace="59f50d60-6661-4a14-9261-fee6e84d0ee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MediaServiceLocation" minOccurs="0"/>
                <xsd:element ref="ns3:MediaServiceSearchProperties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bff3ae-bb36-4433-b19d-fce36c9949b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097cc516-fc83-4b93-965c-a38b96f586e1}" ma:internalName="TaxCatchAll" ma:showField="CatchAllData" ma:web="5cbff3ae-bb36-4433-b19d-fce36c9949b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f50d60-6661-4a14-9261-fee6e84d0e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8ceea82e-8dbf-4488-af5b-9beb6a44f7c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9f50d60-6661-4a14-9261-fee6e84d0ee9">
      <Terms xmlns="http://schemas.microsoft.com/office/infopath/2007/PartnerControls"/>
    </lcf76f155ced4ddcb4097134ff3c332f>
    <TaxCatchAll xmlns="5cbff3ae-bb36-4433-b19d-fce36c9949b8" xsi:nil="true"/>
  </documentManagement>
</p:properties>
</file>

<file path=customXml/itemProps1.xml><?xml version="1.0" encoding="utf-8"?>
<ds:datastoreItem xmlns:ds="http://schemas.openxmlformats.org/officeDocument/2006/customXml" ds:itemID="{5278EF0F-7002-43D9-8F97-7C171CB7DA1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AF7E4C8-D327-4F47-8074-E7D286F9AB91}"/>
</file>

<file path=customXml/itemProps3.xml><?xml version="1.0" encoding="utf-8"?>
<ds:datastoreItem xmlns:ds="http://schemas.openxmlformats.org/officeDocument/2006/customXml" ds:itemID="{E0AC643F-3A9B-4BEF-A9D6-F1273AFB906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87</Words>
  <Characters>164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k Pilavidis</dc:creator>
  <cp:keywords/>
  <dc:description/>
  <cp:lastModifiedBy>Kirsty Payne</cp:lastModifiedBy>
  <cp:revision>5</cp:revision>
  <cp:lastPrinted>2018-04-24T06:24:00Z</cp:lastPrinted>
  <dcterms:created xsi:type="dcterms:W3CDTF">2025-04-08T01:26:00Z</dcterms:created>
  <dcterms:modified xsi:type="dcterms:W3CDTF">2025-04-08T0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5937B276336D2243816BF89BDB658494</vt:lpwstr>
  </property>
</Properties>
</file>